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69FF90" w14:textId="77777777" w:rsidR="00AE7461" w:rsidRDefault="00AE7461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</w:p>
    <w:p w14:paraId="657DE278" w14:textId="77777777" w:rsidR="00AE7461" w:rsidRDefault="00AE7461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</w:p>
    <w:p w14:paraId="29660769" w14:textId="77777777" w:rsidR="002F6361" w:rsidRDefault="00D131A6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  <w:r w:rsidRPr="00E52AC7">
        <w:rPr>
          <w:b/>
          <w:sz w:val="32"/>
          <w:szCs w:val="32"/>
          <w:u w:val="single"/>
        </w:rPr>
        <w:t>Airport Board Meeting</w:t>
      </w:r>
    </w:p>
    <w:p w14:paraId="4A371D9D" w14:textId="77777777" w:rsidR="00AE7461" w:rsidRPr="00E52AC7" w:rsidRDefault="00AE7461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</w:p>
    <w:p w14:paraId="35278B9E" w14:textId="022A570D" w:rsidR="00F86C8D" w:rsidRPr="00F86C8D" w:rsidRDefault="00F86C8D" w:rsidP="00F86C8D">
      <w:pPr>
        <w:spacing w:after="0" w:line="240" w:lineRule="auto"/>
        <w:contextualSpacing/>
        <w:jc w:val="center"/>
        <w:rPr>
          <w:sz w:val="24"/>
          <w:szCs w:val="24"/>
        </w:rPr>
      </w:pPr>
      <w:r w:rsidRPr="00F86C8D">
        <w:rPr>
          <w:sz w:val="24"/>
          <w:szCs w:val="24"/>
        </w:rPr>
        <w:t xml:space="preserve">Wednesday </w:t>
      </w:r>
      <w:r w:rsidR="00A36330">
        <w:rPr>
          <w:sz w:val="24"/>
          <w:szCs w:val="24"/>
        </w:rPr>
        <w:t>June 14</w:t>
      </w:r>
      <w:r w:rsidR="00A36330" w:rsidRPr="00A36330">
        <w:rPr>
          <w:sz w:val="24"/>
          <w:szCs w:val="24"/>
          <w:vertAlign w:val="superscript"/>
        </w:rPr>
        <w:t>th</w:t>
      </w:r>
      <w:r w:rsidRPr="00F86C8D">
        <w:rPr>
          <w:sz w:val="24"/>
          <w:szCs w:val="24"/>
        </w:rPr>
        <w:t>, 2023, 9-10:30am</w:t>
      </w:r>
    </w:p>
    <w:p w14:paraId="4923F6A7" w14:textId="77777777" w:rsidR="00F86C8D" w:rsidRPr="00F86C8D" w:rsidRDefault="00F86C8D" w:rsidP="00F86C8D">
      <w:pPr>
        <w:spacing w:after="0" w:line="240" w:lineRule="auto"/>
        <w:contextualSpacing/>
        <w:jc w:val="center"/>
        <w:rPr>
          <w:sz w:val="24"/>
          <w:szCs w:val="24"/>
        </w:rPr>
      </w:pPr>
      <w:r w:rsidRPr="00F86C8D">
        <w:rPr>
          <w:sz w:val="24"/>
          <w:szCs w:val="24"/>
        </w:rPr>
        <w:t>Airport View Lounge</w:t>
      </w:r>
    </w:p>
    <w:p w14:paraId="3BEFAB62" w14:textId="0FFBAAAC" w:rsidR="00AE7461" w:rsidRDefault="00F86C8D" w:rsidP="00F86C8D">
      <w:pPr>
        <w:spacing w:after="0" w:line="240" w:lineRule="auto"/>
        <w:contextualSpacing/>
        <w:jc w:val="center"/>
        <w:rPr>
          <w:b/>
          <w:sz w:val="24"/>
          <w:szCs w:val="24"/>
        </w:rPr>
      </w:pPr>
      <w:r w:rsidRPr="00F86C8D">
        <w:rPr>
          <w:sz w:val="24"/>
          <w:szCs w:val="24"/>
        </w:rPr>
        <w:t xml:space="preserve">1331 </w:t>
      </w:r>
      <w:r w:rsidR="0078218C">
        <w:rPr>
          <w:sz w:val="24"/>
          <w:szCs w:val="24"/>
        </w:rPr>
        <w:t>S</w:t>
      </w:r>
      <w:r w:rsidRPr="00F86C8D">
        <w:rPr>
          <w:sz w:val="24"/>
          <w:szCs w:val="24"/>
        </w:rPr>
        <w:t xml:space="preserve"> Sky Way Provo, UT  8460</w:t>
      </w:r>
      <w:r w:rsidR="0078218C">
        <w:rPr>
          <w:sz w:val="24"/>
          <w:szCs w:val="24"/>
        </w:rPr>
        <w:t>1</w:t>
      </w:r>
    </w:p>
    <w:p w14:paraId="748EA3F1" w14:textId="77777777" w:rsidR="0008584B" w:rsidRDefault="0008584B" w:rsidP="00B13854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14:paraId="1F34507C" w14:textId="53ADF57F" w:rsidR="0046140E" w:rsidRDefault="005D1DCF" w:rsidP="00B13854">
      <w:pPr>
        <w:spacing w:after="0" w:line="240" w:lineRule="auto"/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GENDA</w:t>
      </w:r>
    </w:p>
    <w:p w14:paraId="1D806979" w14:textId="6016961D" w:rsidR="005D1DCF" w:rsidRDefault="005D1DCF" w:rsidP="005D1DCF">
      <w:pPr>
        <w:spacing w:after="0" w:line="240" w:lineRule="auto"/>
        <w:contextualSpacing/>
        <w:rPr>
          <w:b/>
          <w:sz w:val="24"/>
          <w:szCs w:val="24"/>
        </w:rPr>
      </w:pPr>
    </w:p>
    <w:p w14:paraId="381386BF" w14:textId="7F23E93E" w:rsidR="00F86C8D" w:rsidRDefault="00F86C8D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F86C8D">
        <w:rPr>
          <w:sz w:val="24"/>
          <w:szCs w:val="24"/>
        </w:rPr>
        <w:t xml:space="preserve">Welcome </w:t>
      </w:r>
      <w:r w:rsidR="0078218C">
        <w:rPr>
          <w:sz w:val="24"/>
          <w:szCs w:val="24"/>
        </w:rPr>
        <w:t>and Approval of Minutes</w:t>
      </w:r>
    </w:p>
    <w:p w14:paraId="40E49526" w14:textId="77777777" w:rsidR="00A85C82" w:rsidRDefault="00A85C82" w:rsidP="00A85C82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1FB7DE7F" w14:textId="5EBE4800" w:rsidR="00A85C82" w:rsidRDefault="00A85C82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eronautical Service Proposal, Charter Services  – Duncan Aviation , Chad Doehring </w:t>
      </w:r>
    </w:p>
    <w:p w14:paraId="0FADE242" w14:textId="77777777" w:rsidR="00A85C82" w:rsidRDefault="00A85C82" w:rsidP="00A85C82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36904FAF" w14:textId="2743956E" w:rsidR="00A85C82" w:rsidRDefault="00A85C82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angar Inspection Update – Casey Neer, Provo Airport</w:t>
      </w:r>
    </w:p>
    <w:p w14:paraId="76AF0DA0" w14:textId="77777777" w:rsidR="00F86C8D" w:rsidRPr="00F86C8D" w:rsidRDefault="00F86C8D" w:rsidP="00F86C8D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746FADC5" w14:textId="23B0B955" w:rsidR="00F86C8D" w:rsidRDefault="00F86C8D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A36330">
        <w:rPr>
          <w:sz w:val="24"/>
          <w:szCs w:val="24"/>
        </w:rPr>
        <w:t xml:space="preserve">Airport </w:t>
      </w:r>
      <w:r w:rsidR="00A85C82">
        <w:rPr>
          <w:sz w:val="24"/>
          <w:szCs w:val="24"/>
        </w:rPr>
        <w:t xml:space="preserve">Director </w:t>
      </w:r>
      <w:r w:rsidRPr="00A36330">
        <w:rPr>
          <w:sz w:val="24"/>
          <w:szCs w:val="24"/>
        </w:rPr>
        <w:t>Update</w:t>
      </w:r>
      <w:r w:rsidR="00A85C82">
        <w:rPr>
          <w:sz w:val="24"/>
          <w:szCs w:val="24"/>
        </w:rPr>
        <w:t xml:space="preserve"> – Brian Torgersen</w:t>
      </w:r>
    </w:p>
    <w:p w14:paraId="79783B73" w14:textId="77777777" w:rsidR="00A36330" w:rsidRPr="00A36330" w:rsidRDefault="00A36330" w:rsidP="00A36330">
      <w:pPr>
        <w:spacing w:after="0" w:line="240" w:lineRule="auto"/>
        <w:rPr>
          <w:sz w:val="24"/>
          <w:szCs w:val="24"/>
        </w:rPr>
      </w:pPr>
    </w:p>
    <w:p w14:paraId="3B99FCCE" w14:textId="78B063EF" w:rsidR="00F86C8D" w:rsidRPr="00F86C8D" w:rsidRDefault="00F86C8D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F86C8D">
        <w:rPr>
          <w:sz w:val="24"/>
          <w:szCs w:val="24"/>
        </w:rPr>
        <w:t xml:space="preserve">Next Meeting will be on </w:t>
      </w:r>
      <w:r w:rsidR="0078218C">
        <w:rPr>
          <w:sz w:val="24"/>
          <w:szCs w:val="24"/>
        </w:rPr>
        <w:t>December 6</w:t>
      </w:r>
      <w:r w:rsidR="0078218C" w:rsidRPr="0078218C">
        <w:rPr>
          <w:sz w:val="24"/>
          <w:szCs w:val="24"/>
          <w:vertAlign w:val="superscript"/>
        </w:rPr>
        <w:t>th</w:t>
      </w:r>
      <w:r w:rsidRPr="00F86C8D">
        <w:rPr>
          <w:sz w:val="24"/>
          <w:szCs w:val="24"/>
        </w:rPr>
        <w:t xml:space="preserve"> at 9am in the Airport View Lounge</w:t>
      </w:r>
    </w:p>
    <w:p w14:paraId="1C927589" w14:textId="77777777" w:rsidR="00F86C8D" w:rsidRPr="00F86C8D" w:rsidRDefault="00F86C8D" w:rsidP="00F86C8D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48D9327A" w14:textId="08B880BB" w:rsidR="005D1DCF" w:rsidRPr="00F86C8D" w:rsidRDefault="00F86C8D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F86C8D">
        <w:rPr>
          <w:sz w:val="24"/>
          <w:szCs w:val="24"/>
        </w:rPr>
        <w:t>Adjourn</w:t>
      </w:r>
    </w:p>
    <w:p w14:paraId="7181344D" w14:textId="04C0687C" w:rsidR="005D1DCF" w:rsidRDefault="005D1DCF" w:rsidP="005D1DCF">
      <w:pPr>
        <w:spacing w:after="0" w:line="240" w:lineRule="auto"/>
        <w:contextualSpacing/>
        <w:rPr>
          <w:sz w:val="24"/>
          <w:szCs w:val="24"/>
        </w:rPr>
      </w:pPr>
    </w:p>
    <w:p w14:paraId="64750FEC" w14:textId="77777777" w:rsidR="005D1DCF" w:rsidRPr="005D1DCF" w:rsidRDefault="005D1DCF" w:rsidP="005D1DCF">
      <w:pPr>
        <w:spacing w:after="0" w:line="240" w:lineRule="auto"/>
        <w:contextualSpacing/>
        <w:rPr>
          <w:sz w:val="24"/>
          <w:szCs w:val="24"/>
        </w:rPr>
        <w:sectPr w:rsidR="005D1DCF" w:rsidRPr="005D1DCF" w:rsidSect="00A05F9F">
          <w:pgSz w:w="12240" w:h="15840" w:code="1"/>
          <w:pgMar w:top="1526" w:right="1440" w:bottom="1152" w:left="1440" w:header="720" w:footer="720" w:gutter="0"/>
          <w:paperSrc w:first="258" w:other="257"/>
          <w:pgBorders w:offsetFrom="page">
            <w:top w:val="thinThickThinMediumGap" w:sz="24" w:space="31" w:color="auto"/>
            <w:left w:val="thinThickThinMediumGap" w:sz="24" w:space="31" w:color="auto"/>
            <w:bottom w:val="thinThickThinMediumGap" w:sz="24" w:space="31" w:color="auto"/>
            <w:right w:val="thinThickThinMediumGap" w:sz="24" w:space="31" w:color="auto"/>
          </w:pgBorders>
          <w:cols w:space="720"/>
          <w:docGrid w:linePitch="360"/>
        </w:sectPr>
      </w:pPr>
    </w:p>
    <w:p w14:paraId="61D74282" w14:textId="77777777" w:rsidR="003E1838" w:rsidRDefault="003E1838" w:rsidP="003E1838">
      <w:pPr>
        <w:contextualSpacing/>
      </w:pPr>
    </w:p>
    <w:p w14:paraId="0D397DCD" w14:textId="77777777" w:rsidR="000B660E" w:rsidRDefault="000B660E" w:rsidP="00740062">
      <w:pPr>
        <w:contextualSpacing/>
      </w:pPr>
    </w:p>
    <w:p w14:paraId="719BEA73" w14:textId="3DB9ED04" w:rsidR="00740062" w:rsidRDefault="00740062" w:rsidP="00740062">
      <w:pPr>
        <w:contextualSpacing/>
      </w:pPr>
      <w:bookmarkStart w:id="0" w:name="_GoBack"/>
      <w:bookmarkEnd w:id="0"/>
    </w:p>
    <w:sectPr w:rsidR="00740062" w:rsidSect="00282059">
      <w:type w:val="continuous"/>
      <w:pgSz w:w="12240" w:h="15840"/>
      <w:pgMar w:top="810" w:right="1440" w:bottom="810" w:left="42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E4384"/>
    <w:multiLevelType w:val="hybridMultilevel"/>
    <w:tmpl w:val="D2B4DF4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369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D9A01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C77877"/>
    <w:multiLevelType w:val="hybridMultilevel"/>
    <w:tmpl w:val="5CB4EE22"/>
    <w:lvl w:ilvl="0" w:tplc="E91EC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01F4"/>
    <w:multiLevelType w:val="hybridMultilevel"/>
    <w:tmpl w:val="90BE75DE"/>
    <w:lvl w:ilvl="0" w:tplc="069013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B20F1C"/>
    <w:multiLevelType w:val="hybridMultilevel"/>
    <w:tmpl w:val="BD7A8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63291"/>
    <w:multiLevelType w:val="hybridMultilevel"/>
    <w:tmpl w:val="4CFA8A4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4D6780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8" w15:restartNumberingAfterBreak="0">
    <w:nsid w:val="19674B4A"/>
    <w:multiLevelType w:val="hybridMultilevel"/>
    <w:tmpl w:val="3C68D9E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AA77E3"/>
    <w:multiLevelType w:val="hybridMultilevel"/>
    <w:tmpl w:val="03645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512BF"/>
    <w:multiLevelType w:val="hybridMultilevel"/>
    <w:tmpl w:val="D16CAC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CB4623"/>
    <w:multiLevelType w:val="hybridMultilevel"/>
    <w:tmpl w:val="E982A70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F62969"/>
    <w:multiLevelType w:val="hybridMultilevel"/>
    <w:tmpl w:val="D744E4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746BA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4" w15:restartNumberingAfterBreak="0">
    <w:nsid w:val="33BF66B6"/>
    <w:multiLevelType w:val="hybridMultilevel"/>
    <w:tmpl w:val="2C425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7546062"/>
    <w:multiLevelType w:val="hybridMultilevel"/>
    <w:tmpl w:val="9E4EA41A"/>
    <w:lvl w:ilvl="0" w:tplc="A6E2C9B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C4E400A"/>
    <w:multiLevelType w:val="hybridMultilevel"/>
    <w:tmpl w:val="11C61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CF45CD"/>
    <w:multiLevelType w:val="hybridMultilevel"/>
    <w:tmpl w:val="39DC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D971DA"/>
    <w:multiLevelType w:val="hybridMultilevel"/>
    <w:tmpl w:val="2136725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E467F6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0" w15:restartNumberingAfterBreak="0">
    <w:nsid w:val="4AF31803"/>
    <w:multiLevelType w:val="hybridMultilevel"/>
    <w:tmpl w:val="DC0C73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7735B"/>
    <w:multiLevelType w:val="hybridMultilevel"/>
    <w:tmpl w:val="B63EF034"/>
    <w:lvl w:ilvl="0" w:tplc="563245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067EDA"/>
    <w:multiLevelType w:val="hybridMultilevel"/>
    <w:tmpl w:val="769006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E740C66"/>
    <w:multiLevelType w:val="hybridMultilevel"/>
    <w:tmpl w:val="CCFED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48235D"/>
    <w:multiLevelType w:val="hybridMultilevel"/>
    <w:tmpl w:val="CE3EA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6C3543"/>
    <w:multiLevelType w:val="hybridMultilevel"/>
    <w:tmpl w:val="FDD4500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A414A3"/>
    <w:multiLevelType w:val="hybridMultilevel"/>
    <w:tmpl w:val="CA44241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FA7819"/>
    <w:multiLevelType w:val="hybridMultilevel"/>
    <w:tmpl w:val="CAE06C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5791061"/>
    <w:multiLevelType w:val="hybridMultilevel"/>
    <w:tmpl w:val="3DC877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343467"/>
    <w:multiLevelType w:val="hybridMultilevel"/>
    <w:tmpl w:val="72AA56D8"/>
    <w:lvl w:ilvl="0" w:tplc="9D5E88A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2432E2"/>
    <w:multiLevelType w:val="hybridMultilevel"/>
    <w:tmpl w:val="AC70F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76BA0"/>
    <w:multiLevelType w:val="hybridMultilevel"/>
    <w:tmpl w:val="6DF0F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F8D51F5"/>
    <w:multiLevelType w:val="hybridMultilevel"/>
    <w:tmpl w:val="E7CC0F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B91E83"/>
    <w:multiLevelType w:val="hybridMultilevel"/>
    <w:tmpl w:val="6038BEB8"/>
    <w:lvl w:ilvl="0" w:tplc="12966A04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4528B0"/>
    <w:multiLevelType w:val="hybridMultilevel"/>
    <w:tmpl w:val="4EA47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FC72EA"/>
    <w:multiLevelType w:val="hybridMultilevel"/>
    <w:tmpl w:val="C9E25F46"/>
    <w:lvl w:ilvl="0" w:tplc="A2D429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34"/>
  </w:num>
  <w:num w:numId="4">
    <w:abstractNumId w:val="14"/>
  </w:num>
  <w:num w:numId="5">
    <w:abstractNumId w:val="9"/>
  </w:num>
  <w:num w:numId="6">
    <w:abstractNumId w:val="28"/>
  </w:num>
  <w:num w:numId="7">
    <w:abstractNumId w:val="15"/>
  </w:num>
  <w:num w:numId="8">
    <w:abstractNumId w:val="23"/>
  </w:num>
  <w:num w:numId="9">
    <w:abstractNumId w:val="30"/>
  </w:num>
  <w:num w:numId="10">
    <w:abstractNumId w:val="27"/>
  </w:num>
  <w:num w:numId="11">
    <w:abstractNumId w:val="7"/>
  </w:num>
  <w:num w:numId="12">
    <w:abstractNumId w:val="1"/>
  </w:num>
  <w:num w:numId="13">
    <w:abstractNumId w:val="2"/>
  </w:num>
  <w:num w:numId="14">
    <w:abstractNumId w:val="19"/>
  </w:num>
  <w:num w:numId="15">
    <w:abstractNumId w:val="13"/>
  </w:num>
  <w:num w:numId="16">
    <w:abstractNumId w:val="24"/>
  </w:num>
  <w:num w:numId="17">
    <w:abstractNumId w:val="31"/>
  </w:num>
  <w:num w:numId="18">
    <w:abstractNumId w:val="16"/>
  </w:num>
  <w:num w:numId="19">
    <w:abstractNumId w:val="20"/>
  </w:num>
  <w:num w:numId="20">
    <w:abstractNumId w:val="10"/>
  </w:num>
  <w:num w:numId="21">
    <w:abstractNumId w:val="17"/>
  </w:num>
  <w:num w:numId="22">
    <w:abstractNumId w:val="22"/>
  </w:num>
  <w:num w:numId="23">
    <w:abstractNumId w:val="32"/>
  </w:num>
  <w:num w:numId="24">
    <w:abstractNumId w:val="12"/>
  </w:num>
  <w:num w:numId="25">
    <w:abstractNumId w:val="11"/>
  </w:num>
  <w:num w:numId="26">
    <w:abstractNumId w:val="25"/>
  </w:num>
  <w:num w:numId="27">
    <w:abstractNumId w:val="8"/>
  </w:num>
  <w:num w:numId="28">
    <w:abstractNumId w:val="18"/>
  </w:num>
  <w:num w:numId="29">
    <w:abstractNumId w:val="0"/>
  </w:num>
  <w:num w:numId="30">
    <w:abstractNumId w:val="26"/>
  </w:num>
  <w:num w:numId="31">
    <w:abstractNumId w:val="6"/>
  </w:num>
  <w:num w:numId="32">
    <w:abstractNumId w:val="33"/>
  </w:num>
  <w:num w:numId="33">
    <w:abstractNumId w:val="35"/>
  </w:num>
  <w:num w:numId="34">
    <w:abstractNumId w:val="4"/>
  </w:num>
  <w:num w:numId="35">
    <w:abstractNumId w:val="21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MDMxsbA0tTA0MDVU0lEKTi0uzszPAykwrwUA6S/bCCwAAAA="/>
  </w:docVars>
  <w:rsids>
    <w:rsidRoot w:val="002F6361"/>
    <w:rsid w:val="00001812"/>
    <w:rsid w:val="00004C72"/>
    <w:rsid w:val="000119AA"/>
    <w:rsid w:val="00020622"/>
    <w:rsid w:val="00061BAF"/>
    <w:rsid w:val="0008019D"/>
    <w:rsid w:val="0008584B"/>
    <w:rsid w:val="000A755C"/>
    <w:rsid w:val="000B660E"/>
    <w:rsid w:val="000D5346"/>
    <w:rsid w:val="000D6000"/>
    <w:rsid w:val="0013761C"/>
    <w:rsid w:val="0015501D"/>
    <w:rsid w:val="00170C5F"/>
    <w:rsid w:val="0018272D"/>
    <w:rsid w:val="00197B58"/>
    <w:rsid w:val="001B481E"/>
    <w:rsid w:val="001D0292"/>
    <w:rsid w:val="001F2997"/>
    <w:rsid w:val="001F322F"/>
    <w:rsid w:val="002374B7"/>
    <w:rsid w:val="00241D14"/>
    <w:rsid w:val="00246541"/>
    <w:rsid w:val="00282059"/>
    <w:rsid w:val="00286EB3"/>
    <w:rsid w:val="002A12D3"/>
    <w:rsid w:val="002A4167"/>
    <w:rsid w:val="002B4895"/>
    <w:rsid w:val="002D7697"/>
    <w:rsid w:val="002E1F3F"/>
    <w:rsid w:val="002E2A90"/>
    <w:rsid w:val="002E2E27"/>
    <w:rsid w:val="002F6361"/>
    <w:rsid w:val="0031103D"/>
    <w:rsid w:val="0033254B"/>
    <w:rsid w:val="00334FBE"/>
    <w:rsid w:val="003428A0"/>
    <w:rsid w:val="003550D9"/>
    <w:rsid w:val="00364F63"/>
    <w:rsid w:val="00366255"/>
    <w:rsid w:val="003805CA"/>
    <w:rsid w:val="003C6F20"/>
    <w:rsid w:val="003D3A99"/>
    <w:rsid w:val="003D539F"/>
    <w:rsid w:val="003E1838"/>
    <w:rsid w:val="00401027"/>
    <w:rsid w:val="004569E6"/>
    <w:rsid w:val="0046140E"/>
    <w:rsid w:val="004678F2"/>
    <w:rsid w:val="004B107E"/>
    <w:rsid w:val="004D6DA5"/>
    <w:rsid w:val="005064F7"/>
    <w:rsid w:val="00512C66"/>
    <w:rsid w:val="00546917"/>
    <w:rsid w:val="00573690"/>
    <w:rsid w:val="005864C0"/>
    <w:rsid w:val="005963F3"/>
    <w:rsid w:val="0059649B"/>
    <w:rsid w:val="005D1DCF"/>
    <w:rsid w:val="005D28D7"/>
    <w:rsid w:val="00604574"/>
    <w:rsid w:val="006310BC"/>
    <w:rsid w:val="006B622B"/>
    <w:rsid w:val="006D0550"/>
    <w:rsid w:val="006E16C3"/>
    <w:rsid w:val="00722302"/>
    <w:rsid w:val="00740062"/>
    <w:rsid w:val="00745724"/>
    <w:rsid w:val="00770489"/>
    <w:rsid w:val="0078218C"/>
    <w:rsid w:val="00796D47"/>
    <w:rsid w:val="007B2D39"/>
    <w:rsid w:val="007B7908"/>
    <w:rsid w:val="00800B58"/>
    <w:rsid w:val="008025B4"/>
    <w:rsid w:val="00823067"/>
    <w:rsid w:val="008242FB"/>
    <w:rsid w:val="00834AC2"/>
    <w:rsid w:val="00885783"/>
    <w:rsid w:val="008A0EBD"/>
    <w:rsid w:val="008A2F95"/>
    <w:rsid w:val="008B1914"/>
    <w:rsid w:val="008C22F0"/>
    <w:rsid w:val="008E0DE2"/>
    <w:rsid w:val="00904514"/>
    <w:rsid w:val="009542CD"/>
    <w:rsid w:val="009854E6"/>
    <w:rsid w:val="00991A74"/>
    <w:rsid w:val="00996A74"/>
    <w:rsid w:val="009A33CC"/>
    <w:rsid w:val="009C6E95"/>
    <w:rsid w:val="009C7714"/>
    <w:rsid w:val="00A05F9F"/>
    <w:rsid w:val="00A20CEE"/>
    <w:rsid w:val="00A36330"/>
    <w:rsid w:val="00A50212"/>
    <w:rsid w:val="00A85C82"/>
    <w:rsid w:val="00A86C10"/>
    <w:rsid w:val="00A9074E"/>
    <w:rsid w:val="00AB01CA"/>
    <w:rsid w:val="00AE7461"/>
    <w:rsid w:val="00AF03DB"/>
    <w:rsid w:val="00B035BA"/>
    <w:rsid w:val="00B13854"/>
    <w:rsid w:val="00B559ED"/>
    <w:rsid w:val="00B65AA2"/>
    <w:rsid w:val="00B70069"/>
    <w:rsid w:val="00B93F45"/>
    <w:rsid w:val="00BA2F8E"/>
    <w:rsid w:val="00BB2412"/>
    <w:rsid w:val="00BB32D2"/>
    <w:rsid w:val="00BB7DD0"/>
    <w:rsid w:val="00C05878"/>
    <w:rsid w:val="00C17B9D"/>
    <w:rsid w:val="00C91B15"/>
    <w:rsid w:val="00C956B5"/>
    <w:rsid w:val="00CB25E4"/>
    <w:rsid w:val="00CC0C36"/>
    <w:rsid w:val="00CD1CB7"/>
    <w:rsid w:val="00D131A6"/>
    <w:rsid w:val="00D43EE2"/>
    <w:rsid w:val="00D7456D"/>
    <w:rsid w:val="00D90539"/>
    <w:rsid w:val="00D96A5F"/>
    <w:rsid w:val="00DD18A8"/>
    <w:rsid w:val="00DE2075"/>
    <w:rsid w:val="00E042A5"/>
    <w:rsid w:val="00E25535"/>
    <w:rsid w:val="00E27EBA"/>
    <w:rsid w:val="00E33FE0"/>
    <w:rsid w:val="00E52AC7"/>
    <w:rsid w:val="00E84EF4"/>
    <w:rsid w:val="00E91368"/>
    <w:rsid w:val="00ED0AF5"/>
    <w:rsid w:val="00F10EFB"/>
    <w:rsid w:val="00F13CB8"/>
    <w:rsid w:val="00F249D1"/>
    <w:rsid w:val="00F303ED"/>
    <w:rsid w:val="00F31735"/>
    <w:rsid w:val="00F34C10"/>
    <w:rsid w:val="00F86C8D"/>
    <w:rsid w:val="00FB0088"/>
    <w:rsid w:val="00FC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3DD5C"/>
  <w15:docId w15:val="{6AC7C1C1-FE6C-484F-B4F1-23EE70DFF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1A74"/>
    <w:pPr>
      <w:keepNext/>
      <w:keepLines/>
      <w:numPr>
        <w:numId w:val="11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A74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A74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1A74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A74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A74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A74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A74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A74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63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31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8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85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91A7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1A7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1A7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1A7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A7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A7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A7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A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A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4D8731-3B07-48C4-A3EF-65E6C8FCA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 Nelson</dc:creator>
  <cp:keywords/>
  <dc:description/>
  <cp:lastModifiedBy>Brian Torgersen</cp:lastModifiedBy>
  <cp:revision>2</cp:revision>
  <cp:lastPrinted>2021-03-23T14:44:00Z</cp:lastPrinted>
  <dcterms:created xsi:type="dcterms:W3CDTF">2023-09-06T14:15:00Z</dcterms:created>
  <dcterms:modified xsi:type="dcterms:W3CDTF">2023-09-06T14:15:00Z</dcterms:modified>
</cp:coreProperties>
</file>